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oftware Engineer Internship Opportunity in United Kingdom Manchester</w:t>
      </w:r>
    </w:p>
    <w:bookmarkEnd w:id="20"/>
    <w:p>
      <w:pPr>
        <w:pStyle w:val="BodyText"/>
      </w:pPr>
      <w:r>
        <w:t xml:space="preserve">Alex Morgan</w:t>
      </w:r>
      <w:r>
        <w:br/>
      </w:r>
      <w:r>
        <w:t xml:space="preserve">23 Innovation Street</w:t>
      </w:r>
      <w:r>
        <w:br/>
      </w:r>
      <w:r>
        <w:t xml:space="preserve">Manchester M1 4AA</w:t>
      </w:r>
      <w:r>
        <w:br/>
      </w:r>
      <w:r>
        <w:t xml:space="preserve">United Kingdom</w:t>
      </w:r>
      <w:r>
        <w:br/>
      </w:r>
      <w:r>
        <w:t xml:space="preserve">alex.morgan@email.com | +44 7900 123456</w:t>
      </w:r>
    </w:p>
    <w:p>
      <w:pPr>
        <w:pStyle w:val="BodyText"/>
      </w:pPr>
      <w:r>
        <w:t xml:space="preserve">October 26, 2023</w:t>
      </w:r>
    </w:p>
    <w:p>
      <w:pPr>
        <w:pStyle w:val="BodyText"/>
      </w:pPr>
      <w:r>
        <w:t xml:space="preserve">Hiring Team</w:t>
      </w:r>
      <w:r>
        <w:br/>
      </w:r>
      <w:r>
        <w:t xml:space="preserve">TechSolutions UK Ltd.</w:t>
      </w:r>
      <w:r>
        <w:br/>
      </w:r>
      <w:r>
        <w:t xml:space="preserve">Innovation Quarter Building</w:t>
      </w:r>
      <w:r>
        <w:br/>
      </w:r>
      <w:r>
        <w:t xml:space="preserve">Manchester M15 6XB</w:t>
      </w:r>
      <w:r>
        <w:br/>
      </w:r>
      <w:r>
        <w:t xml:space="preserve">United Kingdom</w:t>
      </w:r>
    </w:p>
    <w:p>
      <w:pPr>
        <w:pStyle w:val="BodyText"/>
      </w:pPr>
      <w:r>
        <w:t xml:space="preserve">Dear Hiring Team,</w:t>
      </w:r>
    </w:p>
    <w:p>
      <w:pPr>
        <w:pStyle w:val="BodyText"/>
      </w:pPr>
      <w:r>
        <w:t xml:space="preserve">I am writing to express my enthusiastic interest in the Software Engineer Internship position at TechSolutions UK Ltd., as advertised on the University of Manchester Careers Portal. As a final-year Computer Science student at the University of Manchester with a specialization in full-stack development and cloud technologies, I have meticulously crafted this</w:t>
      </w:r>
      <w:r>
        <w:t xml:space="preserve"> </w:t>
      </w:r>
      <w:r>
        <w:rPr>
          <w:bCs/>
          <w:b/>
        </w:rPr>
        <w:t xml:space="preserve">Internship Application Letter</w:t>
      </w:r>
      <w:r>
        <w:t xml:space="preserve"> </w:t>
      </w:r>
      <w:r>
        <w:t xml:space="preserve">to demonstrate how my technical competencies, academic achievements, and profound connection to</w:t>
      </w:r>
      <w:r>
        <w:t xml:space="preserve"> </w:t>
      </w:r>
      <w:r>
        <w:rPr>
          <w:bCs/>
          <w:b/>
        </w:rPr>
        <w:t xml:space="preserve">United Kingdom Manchester</w:t>
      </w:r>
      <w:r>
        <w:t xml:space="preserve">'s thriving tech ecosystem align perfectly with your internship program. Having actively engaged with Manchester's software development community for the past two years through meetups at The Castle Club and Hackathon Manchester events, I am deeply committed to contributing to the city's reputation as a European tech hub while growing under your mentorship.</w:t>
      </w:r>
    </w:p>
    <w:p>
      <w:pPr>
        <w:pStyle w:val="BodyText"/>
      </w:pPr>
      <w:r>
        <w:t xml:space="preserve">My academic journey at the University of Manchester has equipped me with rigorous technical foundations directly relevant to your internship requirements. I have achieved a First-Class Honours degree (87%) with coursework including Advanced Algorithms, Cloud Computing Systems, and Agile Software Development. My capstone project involved developing a scalable e-commerce platform using React, Node.js, and AWS Lambda – resulting in 40% faster checkout processing times compared to legacy systems. This project was showcased at the Greater Manchester Tech Festival 2023 where I networked with industry leaders from Manchester-based firms like Graphcore and Amdocs. Furthermore, I maintain a GitHub profile with 15+ public repositories demonstrating my proficiency in Python, Java, and Docker – including a machine learning model that optimizes traffic flow for the Manchester City Council's smart city initiative (a project currently in pilot phase). These experiences have solidified my ability to deliver production-ready code while understanding the nuances of collaborative development environments essential for any</w:t>
      </w:r>
      <w:r>
        <w:t xml:space="preserve"> </w:t>
      </w:r>
      <w:r>
        <w:rPr>
          <w:bCs/>
          <w:b/>
        </w:rPr>
        <w:t xml:space="preserve">Software Engineer</w:t>
      </w:r>
      <w:r>
        <w:t xml:space="preserve"> </w:t>
      </w:r>
      <w:r>
        <w:t xml:space="preserve">role.</w:t>
      </w:r>
    </w:p>
    <w:p>
      <w:pPr>
        <w:pStyle w:val="BodyText"/>
      </w:pPr>
      <w:r>
        <w:t xml:space="preserve">What particularly excites me about this opportunity is your company's commitment to nurturing talent through Manchester's Tech Talent Accelerator program, which directly resonates with my career aspirations. Having volunteered as a coding mentor at CodeFirst: Girls Manchester for 18 months, I've witnessed firsthand how structured learning environments transform students into confident developers. I am eager to transition from mentoring to being mentored within your team's agile framework – especially given your recent work on the cloud migration project for the NHS Digital platform, which mirrors my academic focus on secure, scalable healthcare applications. My technical toolkit aligns precisely with your stack requirements: extensive experience with React and TypeScript (as seen in my award-winning MHealth app), proficiency in Java Spring Boot (used to build a university resource management system adopted by 500+ students), and foundational knowledge of Kubernetes – all while adhering to clean code principles documented through comprehensive Javadoc and Swagger API specifications.</w:t>
      </w:r>
    </w:p>
    <w:p>
      <w:pPr>
        <w:pStyle w:val="BodyText"/>
      </w:pPr>
      <w:r>
        <w:t xml:space="preserve">Manchester's unique position as the UK's second-largest tech hub (boasting 12,000+ tech jobs according to Tech Nation 2023) is a primary motivator for my application. Unlike London's more competitive environment, Manchester offers an ideal ecosystem for early-career developers through initiatives like the Manchester Digital Academy and weekly meetups at The Lowry Theatre. I've attended 15+ such events since starting my degree, including the recent "AI in Manufacturing" session where TechSolutions UK sponsored a case study on predictive maintenance systems – sparking my interest in your work. Living near Victoria Station for three years has allowed me to fully immerse myself in Manchester's tech culture: I commute via the Metrolink to attend talks at The Innovation Centre, participate in #CodeForManchester hackathons, and collaborate with student developer groups across the Northern Universities' Tech Network. This local engagement isn't just convenient; it reflects my genuine commitment to becoming an active contributor to</w:t>
      </w:r>
      <w:r>
        <w:t xml:space="preserve"> </w:t>
      </w:r>
      <w:r>
        <w:rPr>
          <w:bCs/>
          <w:b/>
        </w:rPr>
        <w:t xml:space="preserve">United Kingdom Manchester</w:t>
      </w:r>
      <w:r>
        <w:t xml:space="preserve">'s technological advancement rather than merely seeking an internship location.</w:t>
      </w:r>
    </w:p>
    <w:p>
      <w:pPr>
        <w:pStyle w:val="BodyText"/>
      </w:pPr>
      <w:r>
        <w:t xml:space="preserve">Beyond technical skills, I've cultivated adaptability through cross-cultural experiences that will enhance my contribution to your global team. As a member of the University of Manchester's International Student Ambassadors group, I facilitated coding workshops for 30+ international students from 12 countries – developing clear communication strategies for diverse technical backgrounds. My recent six-month placement at a Berlin-based fintech startup (via Erasmus+) further honed my ability to navigate distributed development cycles, where I resolved critical API integration issues between Python microservices and Java legacy systems using GitLab CI/CD pipelines. This experience taught me that effective collaboration transcends geographical boundaries – a perspective I believe will serve me well while working with TechSolutions UK's global client base from your Manchester headquarters.</w:t>
      </w:r>
    </w:p>
    <w:p>
      <w:pPr>
        <w:pStyle w:val="BodyText"/>
      </w:pPr>
      <w:r>
        <w:t xml:space="preserve">I am particularly drawn to your company's emphasis on ethical AI development, as demonstrated in your recent "Responsible Computing" whitepaper. During my university research on bias mitigation in recommendation systems, I developed a fairness-aware algorithm that reduced demographic disparities by 27% – an outcome I'd be honored to explore further under your guidance. Manchester's growing focus on ethical tech innovation (evidenced by the Centre for Data Ethics and Innovation's recent funding boost) creates the perfect environment for this work to have meaningful impact. I've attached my CV, academic transcripts, and a portfolio link showcasing my projects including interactive visualizations of Manchester transport data – all designed to illustrate how I can immediately contribute to your team while absorbing best practices from industry leaders.</w:t>
      </w:r>
    </w:p>
    <w:p>
      <w:pPr>
        <w:pStyle w:val="BodyText"/>
      </w:pPr>
      <w:r>
        <w:t xml:space="preserve">The opportunity to grow as a</w:t>
      </w:r>
      <w:r>
        <w:t xml:space="preserve"> </w:t>
      </w:r>
      <w:r>
        <w:rPr>
          <w:bCs/>
          <w:b/>
        </w:rPr>
        <w:t xml:space="preserve">Software Engineer</w:t>
      </w:r>
      <w:r>
        <w:t xml:space="preserve"> </w:t>
      </w:r>
      <w:r>
        <w:t xml:space="preserve">within Manchester's dynamic tech landscape represents more than just an internship for me. It's the next crucial step in my journey to become a developer who not only builds technology but contributes meaningfully to its responsible evolution – particularly in cities like Manchester that are pioneering inclusive digital futures. I am confident that my technical skills, cultural integration into Manchester's tech community, and commitment to ethical development align precisely with TechSolutions UK's values and vision for the future. Thank you for considering my</w:t>
      </w:r>
      <w:r>
        <w:t xml:space="preserve"> </w:t>
      </w:r>
      <w:r>
        <w:rPr>
          <w:bCs/>
          <w:b/>
        </w:rPr>
        <w:t xml:space="preserve">Internship Application Letter</w:t>
      </w:r>
      <w:r>
        <w:t xml:space="preserve">. I have attached all required documents and welcome the opportunity to discuss how my background in full-stack development, cloud systems, and Manchester's tech ecosystem can benefit your team. I am available for an interview at your earliest convenience.</w:t>
      </w:r>
    </w:p>
    <w:p>
      <w:pPr>
        <w:pStyle w:val="BodyText"/>
      </w:pPr>
      <w:r>
        <w:t xml:space="preserve">Sincerely,</w:t>
      </w:r>
      <w:r>
        <w:br/>
      </w:r>
      <w:r>
        <w:br/>
      </w:r>
      <w:r>
        <w:t xml:space="preserve">Alex Morg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5T03:39:48Z</dcterms:created>
  <dcterms:modified xsi:type="dcterms:W3CDTF">2026-07-15T03:39:48Z</dcterms:modified>
</cp:coreProperties>
</file>

<file path=docProps/custom.xml><?xml version="1.0" encoding="utf-8"?>
<Properties xmlns="http://schemas.openxmlformats.org/officeDocument/2006/custom-properties" xmlns:vt="http://schemas.openxmlformats.org/officeDocument/2006/docPropsVTypes"/>
</file>